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FA1B3" w14:textId="6662EFCC" w:rsidR="003412D4" w:rsidRDefault="003412D4" w:rsidP="00CE5C17">
      <w:pPr>
        <w:jc w:val="center"/>
        <w:rPr>
          <w:b/>
          <w:sz w:val="28"/>
          <w:szCs w:val="28"/>
        </w:rPr>
      </w:pPr>
    </w:p>
    <w:p w14:paraId="7F2B0E5D" w14:textId="77777777" w:rsidR="00EC28A1" w:rsidRDefault="00EC28A1" w:rsidP="00CE5C17">
      <w:pPr>
        <w:jc w:val="center"/>
        <w:rPr>
          <w:b/>
          <w:sz w:val="28"/>
          <w:szCs w:val="28"/>
        </w:rPr>
      </w:pPr>
    </w:p>
    <w:p w14:paraId="08518462" w14:textId="5B26B8AD" w:rsidR="00CE5C17" w:rsidRPr="00FF4B94" w:rsidRDefault="000F5872" w:rsidP="002D47BD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R 653</w:t>
      </w:r>
    </w:p>
    <w:p w14:paraId="3A506264" w14:textId="12C1280B" w:rsidR="00CE5C17" w:rsidRPr="00FF4B94" w:rsidRDefault="002D47BD" w:rsidP="00CE5C1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rketing Analytics</w:t>
      </w:r>
    </w:p>
    <w:p w14:paraId="38DB7869" w14:textId="0AEAACB7" w:rsidR="00EC28A1" w:rsidRDefault="002F0744" w:rsidP="00EC28A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inter</w:t>
      </w:r>
      <w:r w:rsidR="002462F1">
        <w:rPr>
          <w:b/>
          <w:sz w:val="28"/>
          <w:szCs w:val="28"/>
        </w:rPr>
        <w:t xml:space="preserve"> 202</w:t>
      </w:r>
      <w:r w:rsidR="00D76304">
        <w:rPr>
          <w:b/>
          <w:sz w:val="28"/>
          <w:szCs w:val="28"/>
        </w:rPr>
        <w:t>2</w:t>
      </w:r>
    </w:p>
    <w:p w14:paraId="56A72511" w14:textId="77777777" w:rsidR="00EC28A1" w:rsidRDefault="00EC28A1" w:rsidP="00EC28A1">
      <w:pPr>
        <w:jc w:val="center"/>
        <w:rPr>
          <w:b/>
          <w:sz w:val="28"/>
          <w:szCs w:val="28"/>
        </w:rPr>
      </w:pPr>
    </w:p>
    <w:p w14:paraId="6545DD9B" w14:textId="77777777" w:rsidR="00EC28A1" w:rsidRDefault="00EC28A1" w:rsidP="00EC28A1">
      <w:pPr>
        <w:jc w:val="center"/>
        <w:rPr>
          <w:b/>
          <w:sz w:val="28"/>
          <w:szCs w:val="28"/>
        </w:rPr>
      </w:pPr>
    </w:p>
    <w:p w14:paraId="44537ABF" w14:textId="77777777" w:rsidR="00EC28A1" w:rsidRDefault="00EC28A1" w:rsidP="00EC28A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EER EVALUATION FORM</w:t>
      </w:r>
    </w:p>
    <w:p w14:paraId="5198B964" w14:textId="77777777" w:rsidR="00CE5C17" w:rsidRDefault="00CE5C17" w:rsidP="00CE5C17">
      <w:pPr>
        <w:jc w:val="center"/>
        <w:rPr>
          <w:b/>
        </w:rPr>
      </w:pPr>
    </w:p>
    <w:p w14:paraId="6B0D2085" w14:textId="77777777" w:rsidR="00EC28A1" w:rsidRDefault="00EC28A1" w:rsidP="00CE5C17">
      <w:pPr>
        <w:jc w:val="center"/>
        <w:rPr>
          <w:b/>
        </w:rPr>
      </w:pPr>
    </w:p>
    <w:p w14:paraId="71A57D6F" w14:textId="77777777" w:rsidR="00CE5C17" w:rsidRDefault="00CE5C17" w:rsidP="00CE5C17">
      <w:pPr>
        <w:jc w:val="center"/>
        <w:rPr>
          <w:b/>
        </w:rPr>
      </w:pPr>
    </w:p>
    <w:p w14:paraId="74C9F38C" w14:textId="6BD7F032" w:rsidR="00EC28A1" w:rsidRDefault="00EC28A1" w:rsidP="00EC28A1">
      <w:pPr>
        <w:rPr>
          <w:b/>
        </w:rPr>
      </w:pPr>
      <w:r>
        <w:rPr>
          <w:b/>
        </w:rPr>
        <w:t xml:space="preserve">Distribute 100 points among your </w:t>
      </w:r>
      <w:r w:rsidR="00D76304">
        <w:rPr>
          <w:b/>
        </w:rPr>
        <w:t xml:space="preserve">HW </w:t>
      </w:r>
      <w:r>
        <w:rPr>
          <w:b/>
        </w:rPr>
        <w:t>team members excluding yourself.  For example, if you have f</w:t>
      </w:r>
      <w:r w:rsidR="00BF705A">
        <w:rPr>
          <w:b/>
        </w:rPr>
        <w:t>ive</w:t>
      </w:r>
      <w:r>
        <w:rPr>
          <w:b/>
        </w:rPr>
        <w:t xml:space="preserve"> members in your team including yourself, you will be distributing 100 points among the </w:t>
      </w:r>
      <w:r w:rsidR="00BF705A">
        <w:rPr>
          <w:b/>
        </w:rPr>
        <w:t>four</w:t>
      </w:r>
      <w:r>
        <w:rPr>
          <w:b/>
        </w:rPr>
        <w:t xml:space="preserve"> members in your team other than you.</w:t>
      </w:r>
    </w:p>
    <w:p w14:paraId="0291352E" w14:textId="77777777" w:rsidR="00EC28A1" w:rsidRDefault="00EC28A1" w:rsidP="00EC28A1">
      <w:pPr>
        <w:rPr>
          <w:b/>
        </w:rPr>
      </w:pPr>
    </w:p>
    <w:p w14:paraId="17B1C7CE" w14:textId="77777777" w:rsidR="00EC28A1" w:rsidRDefault="00EC28A1" w:rsidP="00EC28A1"/>
    <w:p w14:paraId="1A4AF61E" w14:textId="77777777" w:rsidR="00EC28A1" w:rsidRDefault="00EC28A1" w:rsidP="00EC28A1">
      <w:r>
        <w:t xml:space="preserve">Your Name:  </w:t>
      </w:r>
    </w:p>
    <w:p w14:paraId="48D0A3EE" w14:textId="56ECE78A" w:rsidR="00EC28A1" w:rsidRDefault="00EC28A1" w:rsidP="00EC28A1"/>
    <w:p w14:paraId="072DC2CC" w14:textId="77777777" w:rsidR="00EC28A1" w:rsidRDefault="00EC28A1" w:rsidP="00EC28A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2"/>
        <w:gridCol w:w="4668"/>
      </w:tblGrid>
      <w:tr w:rsidR="00EC28A1" w14:paraId="7AAC6061" w14:textId="77777777" w:rsidTr="00921422">
        <w:tc>
          <w:tcPr>
            <w:tcW w:w="4788" w:type="dxa"/>
          </w:tcPr>
          <w:p w14:paraId="0196BDB7" w14:textId="77777777" w:rsidR="00EC28A1" w:rsidRDefault="00EC28A1" w:rsidP="00EC28A1">
            <w:r>
              <w:t>Team Member Name</w:t>
            </w:r>
          </w:p>
        </w:tc>
        <w:tc>
          <w:tcPr>
            <w:tcW w:w="4788" w:type="dxa"/>
          </w:tcPr>
          <w:p w14:paraId="0EF8D267" w14:textId="77777777" w:rsidR="00EC28A1" w:rsidRDefault="00EC28A1" w:rsidP="00EC28A1">
            <w:r>
              <w:t>Points</w:t>
            </w:r>
          </w:p>
        </w:tc>
      </w:tr>
      <w:tr w:rsidR="00EC28A1" w14:paraId="65D1C03B" w14:textId="77777777" w:rsidTr="00921422">
        <w:tc>
          <w:tcPr>
            <w:tcW w:w="4788" w:type="dxa"/>
          </w:tcPr>
          <w:p w14:paraId="41FA5FF6" w14:textId="27328FDF" w:rsidR="00EC28A1" w:rsidRDefault="00EC5C09" w:rsidP="00EC28A1">
            <w:r>
              <w:t xml:space="preserve">Nicholas McFadden </w:t>
            </w:r>
          </w:p>
        </w:tc>
        <w:tc>
          <w:tcPr>
            <w:tcW w:w="4788" w:type="dxa"/>
          </w:tcPr>
          <w:p w14:paraId="3D404632" w14:textId="61C36FF2" w:rsidR="00EC28A1" w:rsidRDefault="00EC5C09" w:rsidP="00EC28A1">
            <w:r>
              <w:t>50</w:t>
            </w:r>
          </w:p>
        </w:tc>
      </w:tr>
      <w:tr w:rsidR="00EC28A1" w14:paraId="76D5C201" w14:textId="77777777" w:rsidTr="00921422">
        <w:tc>
          <w:tcPr>
            <w:tcW w:w="4788" w:type="dxa"/>
          </w:tcPr>
          <w:p w14:paraId="3AC88FFE" w14:textId="751FE94A" w:rsidR="00EC28A1" w:rsidRDefault="00EC5C09" w:rsidP="00EC28A1">
            <w:r>
              <w:t xml:space="preserve">Charles </w:t>
            </w:r>
            <w:proofErr w:type="spellStart"/>
            <w:r>
              <w:t>Vanleuvan</w:t>
            </w:r>
            <w:proofErr w:type="spellEnd"/>
            <w:r>
              <w:t xml:space="preserve"> </w:t>
            </w:r>
          </w:p>
        </w:tc>
        <w:tc>
          <w:tcPr>
            <w:tcW w:w="4788" w:type="dxa"/>
          </w:tcPr>
          <w:p w14:paraId="3B48E714" w14:textId="24947831" w:rsidR="00EC28A1" w:rsidRDefault="00EC5C09" w:rsidP="00EC28A1">
            <w:r>
              <w:t>50</w:t>
            </w:r>
          </w:p>
        </w:tc>
      </w:tr>
      <w:tr w:rsidR="00EC28A1" w14:paraId="337D2232" w14:textId="77777777" w:rsidTr="00921422">
        <w:tc>
          <w:tcPr>
            <w:tcW w:w="4788" w:type="dxa"/>
          </w:tcPr>
          <w:p w14:paraId="0180951B" w14:textId="77777777" w:rsidR="00EC28A1" w:rsidRDefault="00EC28A1" w:rsidP="00EC28A1"/>
        </w:tc>
        <w:tc>
          <w:tcPr>
            <w:tcW w:w="4788" w:type="dxa"/>
          </w:tcPr>
          <w:p w14:paraId="3CE4E049" w14:textId="77777777" w:rsidR="00EC28A1" w:rsidRDefault="00EC28A1" w:rsidP="00EC28A1"/>
        </w:tc>
      </w:tr>
      <w:tr w:rsidR="00EC28A1" w14:paraId="5B221291" w14:textId="77777777" w:rsidTr="00921422">
        <w:tc>
          <w:tcPr>
            <w:tcW w:w="4788" w:type="dxa"/>
          </w:tcPr>
          <w:p w14:paraId="629596A7" w14:textId="77777777" w:rsidR="00EC28A1" w:rsidRDefault="00EC28A1" w:rsidP="00EC28A1"/>
        </w:tc>
        <w:tc>
          <w:tcPr>
            <w:tcW w:w="4788" w:type="dxa"/>
          </w:tcPr>
          <w:p w14:paraId="1FC1713E" w14:textId="77777777" w:rsidR="00EC28A1" w:rsidRDefault="00EC28A1" w:rsidP="00EC28A1"/>
        </w:tc>
      </w:tr>
      <w:tr w:rsidR="00EC28A1" w14:paraId="148B1715" w14:textId="77777777" w:rsidTr="00921422">
        <w:tc>
          <w:tcPr>
            <w:tcW w:w="4788" w:type="dxa"/>
          </w:tcPr>
          <w:p w14:paraId="452F239C" w14:textId="77777777" w:rsidR="00EC28A1" w:rsidRDefault="00EC28A1" w:rsidP="00EC28A1"/>
        </w:tc>
        <w:tc>
          <w:tcPr>
            <w:tcW w:w="4788" w:type="dxa"/>
          </w:tcPr>
          <w:p w14:paraId="3C75F6D5" w14:textId="77777777" w:rsidR="00EC28A1" w:rsidRDefault="00EC28A1" w:rsidP="00EC28A1"/>
        </w:tc>
      </w:tr>
      <w:tr w:rsidR="00EC28A1" w14:paraId="0145EADA" w14:textId="77777777" w:rsidTr="00921422">
        <w:tc>
          <w:tcPr>
            <w:tcW w:w="4788" w:type="dxa"/>
          </w:tcPr>
          <w:p w14:paraId="370141F8" w14:textId="77777777" w:rsidR="00EC28A1" w:rsidRDefault="00EC28A1" w:rsidP="004651AC">
            <w:r>
              <w:t>Total</w:t>
            </w:r>
          </w:p>
        </w:tc>
        <w:tc>
          <w:tcPr>
            <w:tcW w:w="4788" w:type="dxa"/>
          </w:tcPr>
          <w:p w14:paraId="464C898E" w14:textId="77777777" w:rsidR="00EC28A1" w:rsidRDefault="00EC28A1" w:rsidP="004651AC">
            <w:r>
              <w:t>100</w:t>
            </w:r>
          </w:p>
        </w:tc>
      </w:tr>
    </w:tbl>
    <w:p w14:paraId="724F4DA3" w14:textId="77777777" w:rsidR="00EC28A1" w:rsidRDefault="00EC28A1" w:rsidP="00EC28A1"/>
    <w:p w14:paraId="67625901" w14:textId="080B851C" w:rsidR="00EC28A1" w:rsidRDefault="00C21B73" w:rsidP="00EC28A1">
      <w:r>
        <w:t>Any additional comments you want to add in addition to your point allocations:</w:t>
      </w:r>
    </w:p>
    <w:p w14:paraId="3D9FCD5C" w14:textId="77777777" w:rsidR="00C21B73" w:rsidRDefault="00C21B73" w:rsidP="00EC28A1">
      <w:pPr>
        <w:rPr>
          <w:b/>
        </w:rPr>
      </w:pPr>
    </w:p>
    <w:p w14:paraId="36961E5C" w14:textId="77777777" w:rsidR="00C21B73" w:rsidRDefault="00C21B73" w:rsidP="00EC28A1">
      <w:pPr>
        <w:rPr>
          <w:b/>
        </w:rPr>
      </w:pPr>
    </w:p>
    <w:p w14:paraId="38178464" w14:textId="77777777" w:rsidR="00C21B73" w:rsidRDefault="00C21B73" w:rsidP="00EC28A1">
      <w:pPr>
        <w:rPr>
          <w:b/>
        </w:rPr>
      </w:pPr>
    </w:p>
    <w:p w14:paraId="793EC96A" w14:textId="77777777" w:rsidR="00C21B73" w:rsidRDefault="00C21B73" w:rsidP="00EC28A1">
      <w:pPr>
        <w:rPr>
          <w:b/>
        </w:rPr>
      </w:pPr>
    </w:p>
    <w:p w14:paraId="7D8DB68A" w14:textId="77777777" w:rsidR="00C21B73" w:rsidRDefault="00C21B73" w:rsidP="00EC28A1">
      <w:pPr>
        <w:rPr>
          <w:b/>
        </w:rPr>
      </w:pPr>
    </w:p>
    <w:p w14:paraId="40A0D540" w14:textId="77777777" w:rsidR="00C21B73" w:rsidRDefault="00C21B73" w:rsidP="00EC28A1">
      <w:pPr>
        <w:rPr>
          <w:b/>
        </w:rPr>
      </w:pPr>
    </w:p>
    <w:p w14:paraId="7521E1AC" w14:textId="77777777" w:rsidR="00C21B73" w:rsidRDefault="00C21B73" w:rsidP="00EC28A1">
      <w:pPr>
        <w:rPr>
          <w:b/>
        </w:rPr>
      </w:pPr>
    </w:p>
    <w:p w14:paraId="2FDB7321" w14:textId="77777777" w:rsidR="00C21B73" w:rsidRDefault="00C21B73" w:rsidP="00EC28A1">
      <w:pPr>
        <w:rPr>
          <w:b/>
        </w:rPr>
      </w:pPr>
    </w:p>
    <w:p w14:paraId="10DC8558" w14:textId="77777777" w:rsidR="00C21B73" w:rsidRDefault="00C21B73" w:rsidP="00EC28A1">
      <w:pPr>
        <w:rPr>
          <w:b/>
        </w:rPr>
      </w:pPr>
    </w:p>
    <w:p w14:paraId="76F437F7" w14:textId="77777777" w:rsidR="00C21B73" w:rsidRDefault="00C21B73" w:rsidP="00EC28A1">
      <w:pPr>
        <w:rPr>
          <w:b/>
        </w:rPr>
      </w:pPr>
    </w:p>
    <w:p w14:paraId="1213E503" w14:textId="77777777" w:rsidR="00C21B73" w:rsidRDefault="00C21B73" w:rsidP="00EC28A1">
      <w:pPr>
        <w:rPr>
          <w:b/>
        </w:rPr>
      </w:pPr>
    </w:p>
    <w:p w14:paraId="20455552" w14:textId="77777777" w:rsidR="00C21B73" w:rsidRDefault="00C21B73" w:rsidP="00EC28A1">
      <w:pPr>
        <w:rPr>
          <w:b/>
        </w:rPr>
      </w:pPr>
    </w:p>
    <w:p w14:paraId="1EE6EB3B" w14:textId="77777777" w:rsidR="00C21B73" w:rsidRDefault="00C21B73" w:rsidP="00EC28A1">
      <w:pPr>
        <w:rPr>
          <w:b/>
        </w:rPr>
      </w:pPr>
    </w:p>
    <w:p w14:paraId="1BDAF201" w14:textId="77777777" w:rsidR="00C21B73" w:rsidRDefault="00C21B73" w:rsidP="00EC28A1">
      <w:pPr>
        <w:rPr>
          <w:b/>
        </w:rPr>
      </w:pPr>
    </w:p>
    <w:p w14:paraId="3982D35A" w14:textId="77777777" w:rsidR="00C21B73" w:rsidRDefault="00C21B73" w:rsidP="00EC28A1">
      <w:pPr>
        <w:rPr>
          <w:b/>
        </w:rPr>
      </w:pPr>
    </w:p>
    <w:p w14:paraId="42FD6B3B" w14:textId="183D20F7" w:rsidR="00EC28A1" w:rsidRDefault="002D47BD" w:rsidP="00EC28A1">
      <w:pPr>
        <w:rPr>
          <w:b/>
        </w:rPr>
      </w:pPr>
      <w:r>
        <w:rPr>
          <w:b/>
        </w:rPr>
        <w:t xml:space="preserve">Please submit this form via </w:t>
      </w:r>
      <w:r w:rsidR="00932FFA">
        <w:rPr>
          <w:b/>
        </w:rPr>
        <w:t>2SU or email directly to the professor</w:t>
      </w:r>
      <w:r w:rsidR="00EC28A1">
        <w:rPr>
          <w:b/>
        </w:rPr>
        <w:t>.</w:t>
      </w:r>
    </w:p>
    <w:sectPr w:rsidR="00EC28A1" w:rsidSect="00EC28A1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811E9" w14:textId="77777777" w:rsidR="00EF7361" w:rsidRDefault="00EF7361">
      <w:r>
        <w:separator/>
      </w:r>
    </w:p>
  </w:endnote>
  <w:endnote w:type="continuationSeparator" w:id="0">
    <w:p w14:paraId="3D86E425" w14:textId="77777777" w:rsidR="00EF7361" w:rsidRDefault="00EF7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DB2A6" w14:textId="77777777" w:rsidR="00EF7361" w:rsidRDefault="00EF7361">
      <w:r>
        <w:separator/>
      </w:r>
    </w:p>
  </w:footnote>
  <w:footnote w:type="continuationSeparator" w:id="0">
    <w:p w14:paraId="7521B540" w14:textId="77777777" w:rsidR="00EF7361" w:rsidRDefault="00EF73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532D5"/>
    <w:multiLevelType w:val="hybridMultilevel"/>
    <w:tmpl w:val="60F629B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4315605"/>
    <w:multiLevelType w:val="hybridMultilevel"/>
    <w:tmpl w:val="8B0CE246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193E0A0F"/>
    <w:multiLevelType w:val="hybridMultilevel"/>
    <w:tmpl w:val="3972227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34F4E73"/>
    <w:multiLevelType w:val="hybridMultilevel"/>
    <w:tmpl w:val="F410ABE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6DF70A7"/>
    <w:multiLevelType w:val="hybridMultilevel"/>
    <w:tmpl w:val="4BBA98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6FA5576"/>
    <w:multiLevelType w:val="hybridMultilevel"/>
    <w:tmpl w:val="89B8B980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6" w15:restartNumberingAfterBreak="0">
    <w:nsid w:val="39A94283"/>
    <w:multiLevelType w:val="hybridMultilevel"/>
    <w:tmpl w:val="66D8E8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42EC22F7"/>
    <w:multiLevelType w:val="hybridMultilevel"/>
    <w:tmpl w:val="95824AA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47EC7AE7"/>
    <w:multiLevelType w:val="multilevel"/>
    <w:tmpl w:val="89B8B9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49B158FB"/>
    <w:multiLevelType w:val="hybridMultilevel"/>
    <w:tmpl w:val="D7DA69C4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FE52D9"/>
    <w:multiLevelType w:val="hybridMultilevel"/>
    <w:tmpl w:val="86EA260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570B0C0B"/>
    <w:multiLevelType w:val="hybridMultilevel"/>
    <w:tmpl w:val="85D6F7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9695780"/>
    <w:multiLevelType w:val="hybridMultilevel"/>
    <w:tmpl w:val="12A6CC74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3" w15:restartNumberingAfterBreak="0">
    <w:nsid w:val="65EB31B1"/>
    <w:multiLevelType w:val="hybridMultilevel"/>
    <w:tmpl w:val="16AC4382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4" w15:restartNumberingAfterBreak="0">
    <w:nsid w:val="6D471D9F"/>
    <w:multiLevelType w:val="hybridMultilevel"/>
    <w:tmpl w:val="94FC1DE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6D925B82"/>
    <w:multiLevelType w:val="hybridMultilevel"/>
    <w:tmpl w:val="02085DCA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11B5DC3"/>
    <w:multiLevelType w:val="hybridMultilevel"/>
    <w:tmpl w:val="F8D6B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7B914A99"/>
    <w:multiLevelType w:val="multilevel"/>
    <w:tmpl w:val="95824A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7F175D62"/>
    <w:multiLevelType w:val="hybridMultilevel"/>
    <w:tmpl w:val="FBA8ED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680089847">
    <w:abstractNumId w:val="4"/>
  </w:num>
  <w:num w:numId="2" w16cid:durableId="905071832">
    <w:abstractNumId w:val="1"/>
  </w:num>
  <w:num w:numId="3" w16cid:durableId="728841015">
    <w:abstractNumId w:val="12"/>
  </w:num>
  <w:num w:numId="4" w16cid:durableId="1487166232">
    <w:abstractNumId w:val="13"/>
  </w:num>
  <w:num w:numId="5" w16cid:durableId="892931741">
    <w:abstractNumId w:val="5"/>
  </w:num>
  <w:num w:numId="6" w16cid:durableId="662583142">
    <w:abstractNumId w:val="8"/>
  </w:num>
  <w:num w:numId="7" w16cid:durableId="1369599914">
    <w:abstractNumId w:val="11"/>
  </w:num>
  <w:num w:numId="8" w16cid:durableId="1128668560">
    <w:abstractNumId w:val="6"/>
  </w:num>
  <w:num w:numId="9" w16cid:durableId="257449167">
    <w:abstractNumId w:val="3"/>
  </w:num>
  <w:num w:numId="10" w16cid:durableId="1828863916">
    <w:abstractNumId w:val="7"/>
  </w:num>
  <w:num w:numId="11" w16cid:durableId="1334917776">
    <w:abstractNumId w:val="16"/>
  </w:num>
  <w:num w:numId="12" w16cid:durableId="503596679">
    <w:abstractNumId w:val="0"/>
  </w:num>
  <w:num w:numId="13" w16cid:durableId="1704940263">
    <w:abstractNumId w:val="18"/>
  </w:num>
  <w:num w:numId="14" w16cid:durableId="1441952378">
    <w:abstractNumId w:val="17"/>
  </w:num>
  <w:num w:numId="15" w16cid:durableId="1380280720">
    <w:abstractNumId w:val="2"/>
  </w:num>
  <w:num w:numId="16" w16cid:durableId="823815955">
    <w:abstractNumId w:val="9"/>
  </w:num>
  <w:num w:numId="17" w16cid:durableId="379942816">
    <w:abstractNumId w:val="15"/>
  </w:num>
  <w:num w:numId="18" w16cid:durableId="1081948222">
    <w:abstractNumId w:val="10"/>
  </w:num>
  <w:num w:numId="19" w16cid:durableId="108496006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AzNzIyMjUwMzVT0lEKTi0uzszPAykwqgUAMDTRECwAAAA="/>
  </w:docVars>
  <w:rsids>
    <w:rsidRoot w:val="00CE5C17"/>
    <w:rsid w:val="00001783"/>
    <w:rsid w:val="0000672E"/>
    <w:rsid w:val="000078B0"/>
    <w:rsid w:val="00010F66"/>
    <w:rsid w:val="00024004"/>
    <w:rsid w:val="00040E4D"/>
    <w:rsid w:val="00044AB7"/>
    <w:rsid w:val="00045108"/>
    <w:rsid w:val="00060C0B"/>
    <w:rsid w:val="00074D83"/>
    <w:rsid w:val="000A1E0C"/>
    <w:rsid w:val="000C03D5"/>
    <w:rsid w:val="000C3B81"/>
    <w:rsid w:val="000D5760"/>
    <w:rsid w:val="000E6173"/>
    <w:rsid w:val="000F5872"/>
    <w:rsid w:val="00145BA1"/>
    <w:rsid w:val="00157379"/>
    <w:rsid w:val="00164479"/>
    <w:rsid w:val="001A1422"/>
    <w:rsid w:val="001A3D36"/>
    <w:rsid w:val="001A490D"/>
    <w:rsid w:val="001A71CA"/>
    <w:rsid w:val="001C58FE"/>
    <w:rsid w:val="00202B00"/>
    <w:rsid w:val="002058CE"/>
    <w:rsid w:val="002067C7"/>
    <w:rsid w:val="002324DB"/>
    <w:rsid w:val="00233EBC"/>
    <w:rsid w:val="002462F1"/>
    <w:rsid w:val="002474E9"/>
    <w:rsid w:val="00251108"/>
    <w:rsid w:val="00266DB9"/>
    <w:rsid w:val="00274101"/>
    <w:rsid w:val="00276A00"/>
    <w:rsid w:val="002C5560"/>
    <w:rsid w:val="002D47BD"/>
    <w:rsid w:val="002E186C"/>
    <w:rsid w:val="002F0744"/>
    <w:rsid w:val="002F608C"/>
    <w:rsid w:val="003001D5"/>
    <w:rsid w:val="00322B74"/>
    <w:rsid w:val="00326435"/>
    <w:rsid w:val="003412D4"/>
    <w:rsid w:val="00356076"/>
    <w:rsid w:val="0038193E"/>
    <w:rsid w:val="00422A1B"/>
    <w:rsid w:val="00425920"/>
    <w:rsid w:val="00425EBD"/>
    <w:rsid w:val="00447C8C"/>
    <w:rsid w:val="00456E64"/>
    <w:rsid w:val="004651AC"/>
    <w:rsid w:val="004708BB"/>
    <w:rsid w:val="0047194C"/>
    <w:rsid w:val="00473087"/>
    <w:rsid w:val="00477BD3"/>
    <w:rsid w:val="00491504"/>
    <w:rsid w:val="00494C62"/>
    <w:rsid w:val="0049533B"/>
    <w:rsid w:val="004A48B7"/>
    <w:rsid w:val="004B137A"/>
    <w:rsid w:val="004B3545"/>
    <w:rsid w:val="004B64AF"/>
    <w:rsid w:val="004F6BF9"/>
    <w:rsid w:val="00507221"/>
    <w:rsid w:val="00521EEC"/>
    <w:rsid w:val="00526BAB"/>
    <w:rsid w:val="005313AC"/>
    <w:rsid w:val="00584236"/>
    <w:rsid w:val="005B5B6B"/>
    <w:rsid w:val="005C6E0B"/>
    <w:rsid w:val="005D35EB"/>
    <w:rsid w:val="005D41DC"/>
    <w:rsid w:val="005D5233"/>
    <w:rsid w:val="005F0570"/>
    <w:rsid w:val="005F1412"/>
    <w:rsid w:val="00607632"/>
    <w:rsid w:val="00630900"/>
    <w:rsid w:val="00634D5A"/>
    <w:rsid w:val="00650924"/>
    <w:rsid w:val="00660E4C"/>
    <w:rsid w:val="006B2DE9"/>
    <w:rsid w:val="006B7C71"/>
    <w:rsid w:val="006C3E8C"/>
    <w:rsid w:val="006D0DA0"/>
    <w:rsid w:val="00705793"/>
    <w:rsid w:val="007060E9"/>
    <w:rsid w:val="007310B7"/>
    <w:rsid w:val="00732C58"/>
    <w:rsid w:val="00732D45"/>
    <w:rsid w:val="00747771"/>
    <w:rsid w:val="007504E5"/>
    <w:rsid w:val="007C492F"/>
    <w:rsid w:val="007D4220"/>
    <w:rsid w:val="007E1FCD"/>
    <w:rsid w:val="007E501B"/>
    <w:rsid w:val="007F50BA"/>
    <w:rsid w:val="00803597"/>
    <w:rsid w:val="0083640C"/>
    <w:rsid w:val="008717F2"/>
    <w:rsid w:val="008B0B92"/>
    <w:rsid w:val="008D3C92"/>
    <w:rsid w:val="008D71DA"/>
    <w:rsid w:val="008F2686"/>
    <w:rsid w:val="008F7D71"/>
    <w:rsid w:val="0090402A"/>
    <w:rsid w:val="00921422"/>
    <w:rsid w:val="00926C02"/>
    <w:rsid w:val="00932FFA"/>
    <w:rsid w:val="0093439D"/>
    <w:rsid w:val="009348FC"/>
    <w:rsid w:val="009642EF"/>
    <w:rsid w:val="00977054"/>
    <w:rsid w:val="00983A35"/>
    <w:rsid w:val="0098501F"/>
    <w:rsid w:val="00986535"/>
    <w:rsid w:val="0099087B"/>
    <w:rsid w:val="009A242C"/>
    <w:rsid w:val="009B5A66"/>
    <w:rsid w:val="009F041F"/>
    <w:rsid w:val="009F1E9F"/>
    <w:rsid w:val="00A0271B"/>
    <w:rsid w:val="00A032ED"/>
    <w:rsid w:val="00A14934"/>
    <w:rsid w:val="00A21849"/>
    <w:rsid w:val="00A3751A"/>
    <w:rsid w:val="00A811A4"/>
    <w:rsid w:val="00A87BEF"/>
    <w:rsid w:val="00A964D7"/>
    <w:rsid w:val="00AC01DF"/>
    <w:rsid w:val="00B64053"/>
    <w:rsid w:val="00B640E0"/>
    <w:rsid w:val="00B6657D"/>
    <w:rsid w:val="00B729C5"/>
    <w:rsid w:val="00B86351"/>
    <w:rsid w:val="00BB327E"/>
    <w:rsid w:val="00BD227D"/>
    <w:rsid w:val="00BE0156"/>
    <w:rsid w:val="00BE12CC"/>
    <w:rsid w:val="00BE5E86"/>
    <w:rsid w:val="00BF705A"/>
    <w:rsid w:val="00C056AD"/>
    <w:rsid w:val="00C17418"/>
    <w:rsid w:val="00C205E0"/>
    <w:rsid w:val="00C21B73"/>
    <w:rsid w:val="00C234ED"/>
    <w:rsid w:val="00C304D7"/>
    <w:rsid w:val="00C416E3"/>
    <w:rsid w:val="00C44E0E"/>
    <w:rsid w:val="00C463D8"/>
    <w:rsid w:val="00C47AC5"/>
    <w:rsid w:val="00C62711"/>
    <w:rsid w:val="00C840AF"/>
    <w:rsid w:val="00C95E3A"/>
    <w:rsid w:val="00CB14C8"/>
    <w:rsid w:val="00CC7EC5"/>
    <w:rsid w:val="00CD17A2"/>
    <w:rsid w:val="00CE5C17"/>
    <w:rsid w:val="00CF5820"/>
    <w:rsid w:val="00D0127A"/>
    <w:rsid w:val="00D16D49"/>
    <w:rsid w:val="00D31A8D"/>
    <w:rsid w:val="00D336A5"/>
    <w:rsid w:val="00D5143D"/>
    <w:rsid w:val="00D52912"/>
    <w:rsid w:val="00D75E8C"/>
    <w:rsid w:val="00D76304"/>
    <w:rsid w:val="00D773D2"/>
    <w:rsid w:val="00D93EBE"/>
    <w:rsid w:val="00D972B1"/>
    <w:rsid w:val="00DA34D7"/>
    <w:rsid w:val="00DB1493"/>
    <w:rsid w:val="00DF4B98"/>
    <w:rsid w:val="00E0198D"/>
    <w:rsid w:val="00E1646C"/>
    <w:rsid w:val="00E24595"/>
    <w:rsid w:val="00E278C1"/>
    <w:rsid w:val="00E3659E"/>
    <w:rsid w:val="00E56289"/>
    <w:rsid w:val="00E87703"/>
    <w:rsid w:val="00E923BF"/>
    <w:rsid w:val="00EB2AB3"/>
    <w:rsid w:val="00EC0CD6"/>
    <w:rsid w:val="00EC28A1"/>
    <w:rsid w:val="00EC5C09"/>
    <w:rsid w:val="00EF7361"/>
    <w:rsid w:val="00F10D7B"/>
    <w:rsid w:val="00F136F9"/>
    <w:rsid w:val="00F34AD3"/>
    <w:rsid w:val="00F807C3"/>
    <w:rsid w:val="00FC63C7"/>
    <w:rsid w:val="00FD23DE"/>
    <w:rsid w:val="00FE493B"/>
    <w:rsid w:val="00FE6EA6"/>
    <w:rsid w:val="00FF0DA4"/>
    <w:rsid w:val="00FF4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D72AA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B64053"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F2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B64053"/>
    <w:pPr>
      <w:ind w:left="1440" w:hanging="360"/>
    </w:pPr>
  </w:style>
  <w:style w:type="paragraph" w:styleId="Footer">
    <w:name w:val="footer"/>
    <w:basedOn w:val="Normal"/>
    <w:rsid w:val="00145BA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45B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BUS 863</vt:lpstr>
    </vt:vector>
  </TitlesOfParts>
  <Company>Darden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BUS 863</dc:title>
  <dc:creator>venkatesan</dc:creator>
  <cp:lastModifiedBy>George Smith</cp:lastModifiedBy>
  <cp:revision>2</cp:revision>
  <cp:lastPrinted>2008-02-28T15:02:00Z</cp:lastPrinted>
  <dcterms:created xsi:type="dcterms:W3CDTF">2022-03-29T01:15:00Z</dcterms:created>
  <dcterms:modified xsi:type="dcterms:W3CDTF">2022-03-29T01:15:00Z</dcterms:modified>
</cp:coreProperties>
</file>